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Naples,</w:t>
      </w:r>
      <w:r>
        <w:t xml:space="preserve"> </w:t>
      </w:r>
      <w:r>
        <w:t xml:space="preserve">Italy)</w:t>
      </w:r>
    </w:p>
    <w:bookmarkStart w:id="21" w:name="X1beeef8c55cf4d3b47bf22e61f84e39051574e4"/>
    <w:p>
      <w:pPr>
        <w:pStyle w:val="Heading1"/>
      </w:pPr>
      <w:r>
        <w:t xml:space="preserve">Internship Application Letter: Business Consultant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r>
        <w:br/>
      </w:r>
      <w:r>
        <w:t xml:space="preserve">[Company Name]</w:t>
      </w:r>
      <w:r>
        <w:br/>
      </w:r>
      <w:r>
        <w:t xml:space="preserve">[Company Address]</w:t>
      </w:r>
      <w:r>
        <w:br/>
      </w:r>
      <w:r>
        <w:t xml:space="preserve">Naples, Italy</w:t>
      </w:r>
    </w:p>
    <w:bookmarkStart w:id="20" w:name="Xecac6674b6362244e66dff16ad988348f499954"/>
    <w:p>
      <w:pPr>
        <w:pStyle w:val="Heading2"/>
      </w:pPr>
      <w:r>
        <w:t xml:space="preserve">Subject: Application for Business Consultant Internship at [Company Name] – Passionate about Driving Strategic Growth in Naples’ Dynamic Business Landscape</w:t>
      </w:r>
    </w:p>
    <w:p>
      <w:pPr>
        <w:pStyle w:val="FirstParagraph"/>
      </w:pPr>
      <w:r>
        <w:t xml:space="preserve">Gentile Dott. / Gentile Dott.ssa,</w:t>
      </w:r>
    </w:p>
    <w:p>
      <w:pPr>
        <w:pStyle w:val="BodyText"/>
      </w:pPr>
      <w:r>
        <w:t xml:space="preserve">With profound enthusiasm and deep respect for the vibrant entrepreneurial ecosystem of Italy Naples, I am writing to express my sincere interest in the Business Consultant Internship position at [Company Name], as advertised on [Platform where ad was posted, e.g., LinkedIn, company website]. As a dedicated student of International Business with a specialized focus on strategic operations and market expansion in Southern Europe, I am eager to contribute my analytical skills and cultural sensitivity to your esteemed team while immersing myself in the unique business environment of Naples. This internship represents the pivotal opportunity I have been seeking to apply my academic foundation within the heartland of Italy’s rich commercial culture.</w:t>
      </w:r>
    </w:p>
    <w:p>
      <w:pPr>
        <w:pStyle w:val="BodyText"/>
      </w:pPr>
      <w:r>
        <w:t xml:space="preserve">My academic journey at [Your University, e.g., Università degli Studi di Napoli Federico II] has been meticulously designed to prepare me for a career in strategic business consulting, with a particular emphasis on the challenges and opportunities facing SMEs across the Campania region. Courses such as 'Strategic Management in Mediterranean Economies,' 'Market Analysis for Emerging Markets,' and 'Cross-Cultural Business Communication' have equipped me with robust frameworks for diagnosing operational inefficiencies, identifying growth vectors, and developing actionable recommendations. I have consistently achieved top marks in these subjects (GPA: 3.8/4.0), and my final-year thesis – titled "Optimizing Supply Chain Resilience for Neapolitan Artisanal Food Producers in EU Market Expansion" – involved primary research with local stakeholders, including a family-owned pasta manufacturer on the outskirts of Naples and representatives from the Naples Chamber of Commerce. This project required navigating complex Italian business protocols while delivering data-driven insights that directly addressed the client’s need to scale sustainably within Italy’s competitive food sector.</w:t>
      </w:r>
    </w:p>
    <w:p>
      <w:pPr>
        <w:pStyle w:val="BodyText"/>
      </w:pPr>
      <w:r>
        <w:t xml:space="preserve">What truly ignites my passion for this specific Internship Application Letter is my intrinsic connection to Naples and its unparalleled business spirit. Having spent three months studying abroad in Naples during my sophomore year, I witnessed firsthand how the city’s unique blend of tradition and modern ambition fuels its economic dynamism. I observed small businesses – from historic coffee shops in Piazza del Plebiscito to innovative tech startups near Parco di Capodimonte – strategically leveraging their cultural heritage as a competitive advantage. For instance, during my time there, I collaborated with a local eco-friendly fashion collective (La Moda di Napoli) on a market entry strategy for the German retail sector. This experience taught me that effective Business Consulting in Italy Naples is not merely about spreadsheets; it requires understanding the "dolce far niente" philosophy applied to strategic patience, appreciating the importance of personal relationships built over espresso, and respecting Neapolitan work rhythms while driving measurable results. I am eager to bring this culturally grounded perspective to [Company Name], where I understand your team advises clients navigating similar complexities.</w:t>
      </w:r>
    </w:p>
    <w:p>
      <w:pPr>
        <w:pStyle w:val="BodyText"/>
      </w:pPr>
      <w:r>
        <w:t xml:space="preserve">I possess proficiency in Italian (B2 level with ongoing fluency development through local immersion), French (A2), and English (C1). My technical toolkit includes advanced proficiency in Microsoft Excel, Tableau for data visualization, and experience with CRM platforms like Salesforce. Crucially, I have honed my ability to translate complex analytical findings into clear, compelling narratives – a skill vital for Business Consultants working with diverse Italian stakeholders. At [Previous Internship/Project], I assisted a logistics firm in reducing operational costs by 15% through process mapping and vendor negotiations; this required meticulous attention to Italian regulatory compliance (including GDPR and local labor laws) and sensitivity to team dynamics, which are essential for success in the Italian business context. I am adept at conducting stakeholder interviews with cultural nuance – a skill I refined while gathering feedback from Neapolitan artisans whose passion for their craft was inseparable from their business identity.</w:t>
      </w:r>
    </w:p>
    <w:p>
      <w:pPr>
        <w:pStyle w:val="BodyText"/>
      </w:pPr>
      <w:r>
        <w:t xml:space="preserve">My motivation extends beyond academic achievement to a genuine commitment to contributing meaningfully to Naples' economic vitality. Italy Naples is not just a location; it's a living laboratory of business evolution where historic traditions intersect with digital innovation. I am particularly inspired by [Company Name]'s recent project supporting the 'Napoli StartUp Hub' initiative, which aligns perfectly with my belief in leveraging consulting expertise to empower local entrepreneurship. I am confident that my proactive approach, combined with my fluency in the cultural and operational landscape of Southern Italy, would allow me to add immediate value to your team. I am prepared to fully comply with all Italian regulations governing internships (D.Lgs. 81/2015) and am eager to learn from your consultants while actively supporting client engagements in the Naples market.</w:t>
      </w:r>
    </w:p>
    <w:p>
      <w:pPr>
        <w:pStyle w:val="BodyText"/>
      </w:pPr>
      <w:r>
        <w:t xml:space="preserve">I have attached my resume, academic transcripts, and a letter of recommendation from Professor [Professor's Name] at Università di Napoli, who supervised my thesis on Neapolitan SMEs. I welcome the opportunity to discuss how my skills in strategic analysis, cross-cultural communication, and dedication to Naples’ business community can support [Company Name]'s mission. Thank you for considering my application for this Business Consultant Internship. I am available for an interview at your earliest convenience and look forward to the possibility of contributing to your team’s success in Italy Naples.</w:t>
      </w:r>
    </w:p>
    <w:p>
      <w:pPr>
        <w:pStyle w:val="BodyText"/>
      </w:pPr>
      <w:r>
        <w:t xml:space="preserve">With utmost respect and anticipation,</w:t>
      </w:r>
    </w:p>
    <w:p>
      <w:pPr>
        <w:pStyle w:val="BodyText"/>
      </w:pPr>
      <w:r>
        <w:t xml:space="preserve">[Your Full Name]</w:t>
      </w:r>
      <w:r>
        <w:br/>
      </w:r>
      <w:r>
        <w:t xml:space="preserve">[Your Student ID, if applicable]</w:t>
      </w:r>
      <w:r>
        <w:br/>
      </w:r>
      <w:r>
        <w:t xml:space="preserve">[Your Email Address]</w:t>
      </w:r>
      <w:r>
        <w:br/>
      </w:r>
      <w:r>
        <w:t xml:space="preserve">[Your Phone Number - Include Italian Country Code +39]</w:t>
      </w:r>
      <w:r>
        <w:br/>
      </w: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Naples, Italy)</dc:title>
  <dc:creator/>
  <dc:language>en</dc:language>
  <cp:keywords/>
  <dcterms:created xsi:type="dcterms:W3CDTF">2025-12-08T06:05:10Z</dcterms:created>
  <dcterms:modified xsi:type="dcterms:W3CDTF">2025-12-08T06:05:10Z</dcterms:modified>
</cp:coreProperties>
</file>

<file path=docProps/custom.xml><?xml version="1.0" encoding="utf-8"?>
<Properties xmlns="http://schemas.openxmlformats.org/officeDocument/2006/custom-properties" xmlns:vt="http://schemas.openxmlformats.org/officeDocument/2006/docPropsVTypes"/>
</file>